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21C9" w14:textId="14AE3369" w:rsidR="005A3091" w:rsidRPr="00D61350" w:rsidRDefault="005A3091" w:rsidP="005A3091">
      <w:pPr>
        <w:pStyle w:val="Heading1"/>
        <w:jc w:val="center"/>
      </w:pPr>
      <w:r>
        <w:t>Software Engineering &amp; DevOps Exam</w:t>
      </w:r>
      <w:r>
        <w:rPr>
          <w:lang w:val="bg-BG"/>
        </w:rPr>
        <w:t xml:space="preserve"> </w:t>
      </w:r>
      <w:r w:rsidRPr="005F3455">
        <w:t xml:space="preserve">– </w:t>
      </w:r>
      <w:r>
        <w:t>1</w:t>
      </w:r>
      <w:r w:rsidR="00A51822">
        <w:t>6</w:t>
      </w:r>
      <w:r w:rsidRPr="005F3455">
        <w:t xml:space="preserve"> </w:t>
      </w:r>
      <w:r w:rsidR="00A51822">
        <w:t>December</w:t>
      </w:r>
      <w:r w:rsidRPr="005F3455">
        <w:t xml:space="preserve"> 20</w:t>
      </w:r>
      <w:r>
        <w:t>23</w:t>
      </w:r>
    </w:p>
    <w:p w14:paraId="7FECEF88" w14:textId="412733FE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</w:t>
      </w:r>
      <w:r w:rsidR="003948D4">
        <w:rPr>
          <w:noProof/>
        </w:rPr>
        <w:t xml:space="preserve">regular </w:t>
      </w:r>
      <w:r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DB6E71">
          <w:rPr>
            <w:rStyle w:val="Hyperlink"/>
            <w:szCs w:val="44"/>
          </w:rPr>
          <w:t>"</w:t>
        </w:r>
        <w:r w:rsidR="00CD71CF" w:rsidRPr="00DB6E71">
          <w:rPr>
            <w:rStyle w:val="Hyperlink"/>
            <w:szCs w:val="44"/>
          </w:rPr>
          <w:t>Software Engineering and DevOps</w:t>
        </w:r>
        <w:r w:rsidR="002141BE" w:rsidRPr="00DB6E71">
          <w:rPr>
            <w:rStyle w:val="Hyperlink"/>
            <w:szCs w:val="44"/>
          </w:rPr>
          <w:t>"</w:t>
        </w:r>
      </w:hyperlink>
      <w:r w:rsidR="002141BE" w:rsidRPr="00DB6E71">
        <w:rPr>
          <w:szCs w:val="44"/>
        </w:rPr>
        <w:t xml:space="preserve"> course @ </w:t>
      </w:r>
      <w:proofErr w:type="spellStart"/>
      <w:r w:rsidR="002141BE" w:rsidRPr="00DB6E71">
        <w:rPr>
          <w:szCs w:val="44"/>
        </w:rPr>
        <w:t>SoftUni</w:t>
      </w:r>
      <w:proofErr w:type="spellEnd"/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26757646" w:rsidR="00BD3BAB" w:rsidRDefault="004F19A2" w:rsidP="004F19A2">
      <w:r>
        <w:t xml:space="preserve">You are provided with a </w:t>
      </w:r>
      <w:r w:rsidR="00FC0622">
        <w:t xml:space="preserve">JS application – download it from the resources for the exam </w:t>
      </w:r>
      <w:r w:rsidR="00106458">
        <w:t>section</w:t>
      </w:r>
      <w:r w:rsidR="00FC0622">
        <w:t>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1111B96B" w:rsidR="008079CF" w:rsidRDefault="008079CF" w:rsidP="008079CF">
      <w:pPr>
        <w:pStyle w:val="Heading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1535AB4B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exam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71F10E4E" w:rsidR="00F7470D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7F0B6ED7" w:rsidR="004B32A7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72532676" w14:textId="77777777" w:rsidR="00AF5BD2" w:rsidRDefault="00AF5BD2" w:rsidP="00AF5BD2">
      <w:pPr>
        <w:pStyle w:val="Heading4"/>
        <w:jc w:val="both"/>
      </w:pPr>
      <w:r w:rsidRPr="00234D7F">
        <w:t>Make Changes to the Readme file</w:t>
      </w:r>
    </w:p>
    <w:p w14:paraId="7AF7769F" w14:textId="21D95B42" w:rsidR="00AF5BD2" w:rsidRPr="00234D7F" w:rsidRDefault="00AF5BD2" w:rsidP="00AF5BD2">
      <w:r>
        <w:t xml:space="preserve">In the </w:t>
      </w:r>
      <w:r w:rsidRPr="00B5040D">
        <w:rPr>
          <w:rFonts w:ascii="Consolas" w:hAnsi="Consolas"/>
          <w:b/>
          <w:bCs/>
        </w:rPr>
        <w:t>main</w:t>
      </w:r>
      <w:r>
        <w:t xml:space="preserve"> branch, a</w:t>
      </w:r>
      <w:r>
        <w:t xml:space="preserve">lter the </w:t>
      </w:r>
      <w:r w:rsidRPr="00B5040D">
        <w:rPr>
          <w:b/>
          <w:bCs/>
        </w:rPr>
        <w:t>Readme</w:t>
      </w:r>
      <w:r>
        <w:t xml:space="preserve"> file to show your username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20F5576D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</w:t>
      </w:r>
      <w:r w:rsidR="00234D7F">
        <w:t>Review the pull request and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180269D9" w:rsidR="008079CF" w:rsidRDefault="008079CF" w:rsidP="008079CF">
      <w:pPr>
        <w:pStyle w:val="Heading2"/>
      </w:pPr>
      <w:bookmarkStart w:id="0" w:name="_Fix_Failing_Tests"/>
      <w:bookmarkEnd w:id="0"/>
      <w:r>
        <w:lastRenderedPageBreak/>
        <w:t xml:space="preserve">Fix Failing Tests 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5C6D1605" w:rsidR="00E57FC0" w:rsidRDefault="00E57FC0" w:rsidP="00E57FC0">
      <w:pPr>
        <w:pStyle w:val="Heading2"/>
      </w:pPr>
      <w:r>
        <w:t xml:space="preserve">Implement CI </w:t>
      </w:r>
    </w:p>
    <w:p w14:paraId="6F5109B5" w14:textId="0F237BFB" w:rsidR="00E57FC0" w:rsidRDefault="00E57FC0" w:rsidP="008079CF">
      <w:r>
        <w:t xml:space="preserve">You should implement a CI system in GitHub actions to build and test the application. </w:t>
      </w:r>
    </w:p>
    <w:p w14:paraId="5F580CD8" w14:textId="0E49F72E" w:rsidR="00E57FC0" w:rsidRDefault="00E57FC0" w:rsidP="008079CF"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469C55E2" w14:textId="7FC81C7F" w:rsidR="00962127" w:rsidRDefault="00962127" w:rsidP="008079CF">
      <w:pPr>
        <w:rPr>
          <w:b/>
          <w:bCs/>
          <w:u w:val="single"/>
        </w:rPr>
      </w:pPr>
      <w:r w:rsidRPr="00962127">
        <w:rPr>
          <w:b/>
          <w:bCs/>
          <w:u w:val="single"/>
        </w:rPr>
        <w:t>NOTE: Remove the UI tests from the build script as the CI process won't be successful.</w:t>
      </w:r>
    </w:p>
    <w:p w14:paraId="00DDE7E3" w14:textId="79A49DCF" w:rsidR="00E57FC0" w:rsidRDefault="00E57FC0" w:rsidP="00E57FC0">
      <w:pPr>
        <w:pStyle w:val="Heading2"/>
      </w:pPr>
      <w:r>
        <w:t xml:space="preserve">Implement CD 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6B7DE87B" w:rsidR="003A4ACC" w:rsidRPr="00221EAB" w:rsidRDefault="003A4ACC" w:rsidP="008079CF">
      <w:pPr>
        <w:rPr>
          <w:b/>
          <w:bCs/>
          <w:lang w:val="bg-BG"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  <w:r w:rsidR="00221EAB">
        <w:rPr>
          <w:b/>
          <w:bCs/>
          <w:lang w:val="bg-BG"/>
        </w:rPr>
        <w:t xml:space="preserve"> </w:t>
      </w:r>
      <w:r w:rsidR="00221EAB">
        <w:rPr>
          <w:b/>
          <w:bCs/>
        </w:rPr>
        <w:t>It should be something like this {</w:t>
      </w:r>
      <w:r w:rsidR="00221EAB" w:rsidRPr="007B294E">
        <w:rPr>
          <w:rFonts w:ascii="Consolas" w:hAnsi="Consolas"/>
          <w:b/>
          <w:bCs/>
        </w:rPr>
        <w:t>your-</w:t>
      </w:r>
      <w:proofErr w:type="spellStart"/>
      <w:r w:rsidR="00221EAB" w:rsidRPr="007B294E">
        <w:rPr>
          <w:rFonts w:ascii="Consolas" w:hAnsi="Consolas"/>
          <w:b/>
          <w:bCs/>
        </w:rPr>
        <w:t>softuni</w:t>
      </w:r>
      <w:proofErr w:type="spellEnd"/>
      <w:r w:rsidR="00221EAB" w:rsidRPr="007B294E">
        <w:rPr>
          <w:rFonts w:ascii="Consolas" w:hAnsi="Consolas"/>
          <w:b/>
          <w:bCs/>
        </w:rPr>
        <w:t>-username-exam</w:t>
      </w:r>
      <w:r w:rsidR="00221EAB">
        <w:rPr>
          <w:b/>
          <w:bCs/>
        </w:rPr>
        <w:t>}</w:t>
      </w:r>
    </w:p>
    <w:p w14:paraId="6F6DD7D5" w14:textId="55172B28" w:rsidR="0062346E" w:rsidRDefault="0062346E" w:rsidP="0062346E">
      <w:pPr>
        <w:pStyle w:val="Heading2"/>
      </w:pPr>
      <w:r>
        <w:t>Add UI Tests to CI/CD</w:t>
      </w:r>
    </w:p>
    <w:p w14:paraId="15975C4F" w14:textId="7FBB416A" w:rsidR="0062346E" w:rsidRDefault="0062346E" w:rsidP="0062346E">
      <w:r>
        <w:t>After you have successfully ran the CI/CD workflow and your app has been deployed to Render.com, add the UI tests to your GitHub repository</w:t>
      </w:r>
      <w:r w:rsidR="006B29CE">
        <w:t xml:space="preserve"> and to the CI</w:t>
      </w:r>
      <w:r w:rsidR="0042423D">
        <w:t>/CD</w:t>
      </w:r>
      <w:r w:rsidR="006B29CE">
        <w:t xml:space="preserve"> workflow.</w:t>
      </w:r>
    </w:p>
    <w:p w14:paraId="2FB8F3BF" w14:textId="17D31901" w:rsidR="0062346E" w:rsidRPr="0062346E" w:rsidRDefault="0062346E" w:rsidP="0062346E">
      <w:pPr>
        <w:rPr>
          <w:b/>
          <w:bCs/>
          <w:u w:val="single"/>
        </w:rPr>
      </w:pPr>
      <w:r w:rsidRPr="0062346E">
        <w:rPr>
          <w:b/>
          <w:bCs/>
          <w:u w:val="single"/>
        </w:rPr>
        <w:t>NOTE: Don't forget to change the URL in the tests so that it corresponds to your deployed application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47ACF7DE" w14:textId="2F82A592" w:rsidR="00457BAF" w:rsidRDefault="00457BAF" w:rsidP="00BE23E0">
      <w:r w:rsidRPr="004B6E78">
        <w:t xml:space="preserve">You can submit your solution </w:t>
      </w:r>
      <w:r w:rsidR="00727664">
        <w:t>by filling the provided</w:t>
      </w:r>
      <w:r w:rsidR="00727664">
        <w:rPr>
          <w:lang w:val="bg-BG"/>
        </w:rPr>
        <w:t xml:space="preserve"> </w:t>
      </w:r>
      <w:r w:rsidR="00727664">
        <w:t>document resource with name "</w:t>
      </w:r>
      <w:r w:rsidR="00727664" w:rsidRPr="00727664">
        <w:rPr>
          <w:b/>
          <w:bCs/>
        </w:rPr>
        <w:t>Solution-Resources-Template-Software-Engineering-and-DevOps</w:t>
      </w:r>
      <w:r w:rsidR="00727664">
        <w:t>".</w:t>
      </w:r>
    </w:p>
    <w:p w14:paraId="421690D4" w14:textId="395CBF24" w:rsidR="00727664" w:rsidRDefault="00727664" w:rsidP="00BE23E0">
      <w:r>
        <w:t>You should fill in the following information:</w:t>
      </w:r>
    </w:p>
    <w:p w14:paraId="361DA3F1" w14:textId="4D66C026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1DD171F8" w14:textId="249E2315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1B4A7DB" w14:textId="24B77E00" w:rsidR="00727664" w:rsidRDefault="00727664" w:rsidP="00727664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2E699C52" w14:textId="02D0D347" w:rsidR="00F81E6F" w:rsidRDefault="00F81E6F" w:rsidP="00F81E6F">
      <w:r>
        <w:t>After you have filled in the document, zip it and upload it to the SULS system.</w:t>
      </w:r>
    </w:p>
    <w:p w14:paraId="246F72CC" w14:textId="59FD30C0" w:rsidR="00727664" w:rsidRPr="00727664" w:rsidRDefault="00727664" w:rsidP="00727664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</w:t>
      </w:r>
      <w:r w:rsidR="00530236">
        <w:rPr>
          <w:b/>
          <w:bCs/>
          <w:u w:val="single"/>
        </w:rPr>
        <w:t>!</w:t>
      </w:r>
    </w:p>
    <w:p w14:paraId="2205EEFE" w14:textId="77777777" w:rsidR="00727664" w:rsidRPr="00727664" w:rsidRDefault="00727664" w:rsidP="00BE23E0">
      <w:pPr>
        <w:rPr>
          <w:b/>
          <w:bCs/>
        </w:rPr>
      </w:pP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CF871" w14:textId="77777777" w:rsidR="007D1B26" w:rsidRDefault="007D1B26" w:rsidP="008068A2">
      <w:pPr>
        <w:spacing w:after="0" w:line="240" w:lineRule="auto"/>
      </w:pPr>
      <w:r>
        <w:separator/>
      </w:r>
    </w:p>
  </w:endnote>
  <w:endnote w:type="continuationSeparator" w:id="0">
    <w:p w14:paraId="555B9066" w14:textId="77777777" w:rsidR="007D1B26" w:rsidRDefault="007D1B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203C7" w14:textId="77777777" w:rsidR="007D1B26" w:rsidRDefault="007D1B26" w:rsidP="008068A2">
      <w:pPr>
        <w:spacing w:after="0" w:line="240" w:lineRule="auto"/>
      </w:pPr>
      <w:r>
        <w:separator/>
      </w:r>
    </w:p>
  </w:footnote>
  <w:footnote w:type="continuationSeparator" w:id="0">
    <w:p w14:paraId="6300989E" w14:textId="77777777" w:rsidR="007D1B26" w:rsidRDefault="007D1B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1"/>
  </w:num>
  <w:num w:numId="4">
    <w:abstractNumId w:val="9"/>
  </w:num>
  <w:num w:numId="5">
    <w:abstractNumId w:val="20"/>
  </w:num>
  <w:num w:numId="6">
    <w:abstractNumId w:val="7"/>
  </w:num>
  <w:num w:numId="7">
    <w:abstractNumId w:val="22"/>
  </w:num>
  <w:num w:numId="8">
    <w:abstractNumId w:val="15"/>
  </w:num>
  <w:num w:numId="9">
    <w:abstractNumId w:val="2"/>
  </w:num>
  <w:num w:numId="10">
    <w:abstractNumId w:val="26"/>
  </w:num>
  <w:num w:numId="11">
    <w:abstractNumId w:val="24"/>
  </w:num>
  <w:num w:numId="12">
    <w:abstractNumId w:val="4"/>
  </w:num>
  <w:num w:numId="13">
    <w:abstractNumId w:val="17"/>
  </w:num>
  <w:num w:numId="14">
    <w:abstractNumId w:val="14"/>
  </w:num>
  <w:num w:numId="15">
    <w:abstractNumId w:val="0"/>
  </w:num>
  <w:num w:numId="16">
    <w:abstractNumId w:val="27"/>
  </w:num>
  <w:num w:numId="17">
    <w:abstractNumId w:val="13"/>
  </w:num>
  <w:num w:numId="18">
    <w:abstractNumId w:val="19"/>
  </w:num>
  <w:num w:numId="19">
    <w:abstractNumId w:val="10"/>
  </w:num>
  <w:num w:numId="20">
    <w:abstractNumId w:val="6"/>
  </w:num>
  <w:num w:numId="21">
    <w:abstractNumId w:val="26"/>
  </w:num>
  <w:num w:numId="22">
    <w:abstractNumId w:val="1"/>
  </w:num>
  <w:num w:numId="23">
    <w:abstractNumId w:val="21"/>
  </w:num>
  <w:num w:numId="24">
    <w:abstractNumId w:val="16"/>
  </w:num>
  <w:num w:numId="25">
    <w:abstractNumId w:val="3"/>
  </w:num>
  <w:num w:numId="26">
    <w:abstractNumId w:val="25"/>
  </w:num>
  <w:num w:numId="27">
    <w:abstractNumId w:val="23"/>
  </w:num>
  <w:num w:numId="28">
    <w:abstractNumId w:val="8"/>
  </w:num>
  <w:num w:numId="29">
    <w:abstractNumId w:val="12"/>
  </w:num>
  <w:num w:numId="30">
    <w:abstractNumId w:val="3"/>
  </w:num>
  <w:num w:numId="31">
    <w:abstractNumId w:val="3"/>
  </w:num>
  <w:num w:numId="3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3550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458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5DF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1EAB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4D7F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8D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236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091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556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B2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27664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D8F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0FFD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B26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182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BD2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40D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078B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807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3A28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6E71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3DF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1E6F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3/software-engineering-and-devops-octo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4</TotalTime>
  <Pages>2</Pages>
  <Words>549</Words>
  <Characters>31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97</cp:revision>
  <cp:lastPrinted>2023-08-08T05:07:00Z</cp:lastPrinted>
  <dcterms:created xsi:type="dcterms:W3CDTF">2023-08-07T05:00:00Z</dcterms:created>
  <dcterms:modified xsi:type="dcterms:W3CDTF">2023-12-11T00:0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